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600DCCA" w:rsidR="0000007A" w:rsidRPr="00DE7D30" w:rsidRDefault="00BC0F7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BC0F72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8BF932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C0F72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BE237C">
              <w:rPr>
                <w:rFonts w:ascii="Arial" w:hAnsi="Arial" w:cs="Arial"/>
                <w:b/>
                <w:bCs/>
                <w:szCs w:val="28"/>
                <w:lang w:val="en-GB"/>
              </w:rPr>
              <w:t>7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293FB8C" w:rsidR="0000007A" w:rsidRPr="00DE7D30" w:rsidRDefault="00BC0F7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C0F72">
              <w:rPr>
                <w:rFonts w:ascii="Arial" w:hAnsi="Arial" w:cs="Arial"/>
                <w:b/>
                <w:szCs w:val="28"/>
                <w:lang w:val="en-GB"/>
              </w:rPr>
              <w:t>Limited Digital Resource Management and Financing for Start-up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CA022D3" w:rsidR="00CF0BBB" w:rsidRPr="00DE7D30" w:rsidRDefault="00BC0F7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4"/>
        <w:gridCol w:w="4020"/>
        <w:gridCol w:w="1826"/>
        <w:gridCol w:w="2691"/>
        <w:gridCol w:w="4509"/>
        <w:gridCol w:w="1036"/>
        <w:gridCol w:w="7067"/>
      </w:tblGrid>
      <w:tr w:rsidR="00602F7D" w:rsidRPr="00DE7D30" w14:paraId="5E6C8173" w14:textId="77777777" w:rsidTr="00D55FC7">
        <w:trPr>
          <w:gridBefore w:val="1"/>
          <w:wBefore w:w="80" w:type="pct"/>
        </w:trPr>
        <w:tc>
          <w:tcPr>
            <w:tcW w:w="492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E96A42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4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E96A42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16" w:type="pct"/>
            <w:gridSpan w:val="3"/>
          </w:tcPr>
          <w:p w14:paraId="62B0017C" w14:textId="710CC18F" w:rsidR="00204D68" w:rsidRPr="00DE7D30" w:rsidRDefault="007F6A1B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especially related to start-up literature</w:t>
            </w:r>
          </w:p>
        </w:tc>
        <w:tc>
          <w:tcPr>
            <w:tcW w:w="164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E96A42">
        <w:trPr>
          <w:gridBefore w:val="1"/>
          <w:wBefore w:w="80" w:type="pct"/>
          <w:trHeight w:val="554"/>
        </w:trPr>
        <w:tc>
          <w:tcPr>
            <w:tcW w:w="1360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16" w:type="pct"/>
            <w:gridSpan w:val="3"/>
          </w:tcPr>
          <w:p w14:paraId="7E1456D1" w14:textId="621DFBBC" w:rsidR="00D9392F" w:rsidRPr="00DE7D30" w:rsidRDefault="007F6A1B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E96A42">
        <w:trPr>
          <w:gridBefore w:val="1"/>
          <w:wBefore w:w="80" w:type="pct"/>
          <w:trHeight w:val="574"/>
        </w:trPr>
        <w:tc>
          <w:tcPr>
            <w:tcW w:w="1360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1D6A4D69" w14:textId="7C8A0C18" w:rsidR="00D9392F" w:rsidRPr="00DE7D30" w:rsidRDefault="007F6A1B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. However, the author could simplify the abstract to provide 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cleae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description for readers</w:t>
            </w:r>
          </w:p>
        </w:tc>
        <w:tc>
          <w:tcPr>
            <w:tcW w:w="164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E96A42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16" w:type="pct"/>
            <w:gridSpan w:val="3"/>
          </w:tcPr>
          <w:p w14:paraId="099EDB00" w14:textId="77777777" w:rsidR="00D64448" w:rsidRDefault="00D64448" w:rsidP="00D644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quality of the English is adequate, however it could be enhanced by checking into more detail</w:t>
            </w:r>
          </w:p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4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E96A42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16" w:type="pct"/>
            <w:gridSpan w:val="3"/>
          </w:tcPr>
          <w:p w14:paraId="28216FEF" w14:textId="77777777" w:rsidR="004430CD" w:rsidRDefault="00D64448" w:rsidP="00D64448">
            <w:pPr>
              <w:pStyle w:val="ListParagraph"/>
              <w:ind w:left="107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Overview: </w:t>
            </w:r>
          </w:p>
          <w:p w14:paraId="672EAC9B" w14:textId="08126AD8" w:rsidR="00D64448" w:rsidRDefault="00D64448" w:rsidP="00D64448">
            <w:pPr>
              <w:pStyle w:val="ListParagraph"/>
              <w:ind w:left="107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Could be improved by citing more literature and providing clearer motivation</w:t>
            </w:r>
          </w:p>
          <w:p w14:paraId="416F186D" w14:textId="77777777" w:rsidR="00D64448" w:rsidRDefault="00D64448" w:rsidP="00D64448">
            <w:pPr>
              <w:pStyle w:val="ListParagraph"/>
              <w:ind w:left="107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e relationship betwee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strat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>-up and resources:</w:t>
            </w:r>
          </w:p>
          <w:p w14:paraId="5C93CB83" w14:textId="2A805B01" w:rsidR="00D64448" w:rsidRPr="00DE7D30" w:rsidRDefault="00D64448" w:rsidP="00D64448">
            <w:pPr>
              <w:pStyle w:val="ListParagraph"/>
              <w:ind w:left="107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Provide number of figure &amp; a brief explanation of the figure</w:t>
            </w:r>
          </w:p>
        </w:tc>
        <w:tc>
          <w:tcPr>
            <w:tcW w:w="164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E96A42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16" w:type="pct"/>
            <w:gridSpan w:val="3"/>
          </w:tcPr>
          <w:p w14:paraId="6D532B8F" w14:textId="39C77A98" w:rsidR="005F184C" w:rsidRPr="00DE7D30" w:rsidRDefault="00D6444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55FC7" w:rsidRPr="00340561" w14:paraId="54C3E561" w14:textId="77777777" w:rsidTr="00D55FC7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3115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B5E79" w14:textId="77777777" w:rsidR="00D55FC7" w:rsidRPr="00340561" w:rsidRDefault="00D55FC7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1E40C97" w14:textId="77777777" w:rsidR="00D55FC7" w:rsidRPr="00340561" w:rsidRDefault="00D55FC7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55FC7" w:rsidRPr="00340561" w14:paraId="154F284A" w14:textId="77777777" w:rsidTr="00D55FC7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3A30F" w14:textId="77777777" w:rsidR="00D55FC7" w:rsidRPr="00340561" w:rsidRDefault="00D55FC7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37B13" w14:textId="77777777" w:rsidR="00D55FC7" w:rsidRPr="00340561" w:rsidRDefault="00D55FC7" w:rsidP="003C13E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049" w:type="pct"/>
            <w:shd w:val="clear" w:color="auto" w:fill="auto"/>
          </w:tcPr>
          <w:p w14:paraId="3F254EDC" w14:textId="77777777" w:rsidR="00D55FC7" w:rsidRPr="00340561" w:rsidRDefault="00D55FC7" w:rsidP="003C13E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D55FC7" w:rsidRPr="00340561" w14:paraId="4B6A6120" w14:textId="77777777" w:rsidTr="00D55FC7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  <w:trHeight w:val="890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9549C" w14:textId="77777777" w:rsidR="00D55FC7" w:rsidRPr="00340561" w:rsidRDefault="00D55FC7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EBFA136" w14:textId="77777777" w:rsidR="00D55FC7" w:rsidRPr="00340561" w:rsidRDefault="00D55FC7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88BD5" w14:textId="77777777" w:rsidR="00D55FC7" w:rsidRPr="00340561" w:rsidRDefault="00D55FC7" w:rsidP="003C13E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F391D8E" w14:textId="77777777" w:rsidR="00D55FC7" w:rsidRPr="00340561" w:rsidRDefault="00D55FC7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D2FACC0" w14:textId="77777777" w:rsidR="00D55FC7" w:rsidRPr="00340561" w:rsidRDefault="00D55FC7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69030542" w14:textId="77777777" w:rsidR="00D55FC7" w:rsidRPr="00340561" w:rsidRDefault="00D55FC7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3EDA811" w14:textId="77777777" w:rsidR="00D55FC7" w:rsidRPr="00340561" w:rsidRDefault="00D55FC7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F556E04" w14:textId="77777777" w:rsidR="00D55FC7" w:rsidRPr="00340561" w:rsidRDefault="00D55FC7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4B1CE204" w14:textId="77777777" w:rsidR="00D55FC7" w:rsidRDefault="00D55FC7" w:rsidP="00D55FC7"/>
    <w:p w14:paraId="783359A9" w14:textId="2861FE1D" w:rsidR="00D55FC7" w:rsidRDefault="00D55FC7" w:rsidP="00D55FC7"/>
    <w:p w14:paraId="525E6544" w14:textId="77777777" w:rsidR="008C4866" w:rsidRDefault="008C4866" w:rsidP="00D55FC7"/>
    <w:bookmarkEnd w:id="0"/>
    <w:p w14:paraId="6503A84C" w14:textId="77777777" w:rsidR="00D55FC7" w:rsidRDefault="00D55FC7" w:rsidP="00D55FC7"/>
    <w:p w14:paraId="5707846F" w14:textId="77777777" w:rsidR="00E96A42" w:rsidRPr="00E96A42" w:rsidRDefault="00E96A42" w:rsidP="00E96A42">
      <w:pPr>
        <w:rPr>
          <w:b/>
          <w:u w:val="single"/>
          <w:lang w:val="en-GB"/>
        </w:rPr>
      </w:pPr>
      <w:r w:rsidRPr="00E96A42">
        <w:rPr>
          <w:b/>
          <w:u w:val="single"/>
          <w:lang w:val="en-GB"/>
        </w:rPr>
        <w:lastRenderedPageBreak/>
        <w:t>Reviewer Details:</w:t>
      </w:r>
    </w:p>
    <w:p w14:paraId="52298E97" w14:textId="2E2CB1C5" w:rsidR="0000007A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ACADFC" w14:textId="60EE5F0C" w:rsidR="008C4866" w:rsidRPr="00DE7D30" w:rsidRDefault="008C486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Diy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estar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albi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iveristy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Indonesia</w:t>
      </w:r>
      <w:bookmarkStart w:id="1" w:name="_GoBack"/>
      <w:bookmarkEnd w:id="1"/>
      <w:proofErr w:type="spellEnd"/>
    </w:p>
    <w:sectPr w:rsidR="008C4866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9F8393" w14:textId="77777777" w:rsidR="00724B57" w:rsidRPr="0000007A" w:rsidRDefault="00724B57" w:rsidP="0099583E">
      <w:r>
        <w:separator/>
      </w:r>
    </w:p>
  </w:endnote>
  <w:endnote w:type="continuationSeparator" w:id="0">
    <w:p w14:paraId="06793297" w14:textId="77777777" w:rsidR="00724B57" w:rsidRPr="0000007A" w:rsidRDefault="00724B5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A6ABF3" w14:textId="77777777" w:rsidR="00724B57" w:rsidRPr="0000007A" w:rsidRDefault="00724B57" w:rsidP="0099583E">
      <w:r>
        <w:separator/>
      </w:r>
    </w:p>
  </w:footnote>
  <w:footnote w:type="continuationSeparator" w:id="0">
    <w:p w14:paraId="206D69A8" w14:textId="77777777" w:rsidR="00724B57" w:rsidRPr="0000007A" w:rsidRDefault="00724B5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2A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26EA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1F86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07926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24B57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1F0"/>
    <w:rsid w:val="00781D07"/>
    <w:rsid w:val="007A62F8"/>
    <w:rsid w:val="007B1099"/>
    <w:rsid w:val="007B54A4"/>
    <w:rsid w:val="007C6CDF"/>
    <w:rsid w:val="007D0246"/>
    <w:rsid w:val="007F5873"/>
    <w:rsid w:val="007F6A1B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866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135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108A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0F72"/>
    <w:rsid w:val="00BC402F"/>
    <w:rsid w:val="00BD0DF5"/>
    <w:rsid w:val="00BD7527"/>
    <w:rsid w:val="00BE13EF"/>
    <w:rsid w:val="00BE237C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55FC7"/>
    <w:rsid w:val="00D64448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A29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6A42"/>
    <w:rsid w:val="00E972A7"/>
    <w:rsid w:val="00EA2839"/>
    <w:rsid w:val="00EB35AD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26799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8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8</cp:revision>
  <dcterms:created xsi:type="dcterms:W3CDTF">2023-08-30T09:21:00Z</dcterms:created>
  <dcterms:modified xsi:type="dcterms:W3CDTF">2026-02-18T06:57:00Z</dcterms:modified>
</cp:coreProperties>
</file>